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D478C6">
        <w:rPr>
          <w:noProof/>
        </w:rPr>
        <w:t>Lab: Objects and Classes</w:t>
      </w:r>
    </w:p>
    <w:p w14:paraId="369425E4" w14:textId="4D1B276C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9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10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1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proofErr w:type="gramStart"/>
      <w:r w:rsidRPr="00A81404">
        <w:rPr>
          <w:rFonts w:ascii="Consolas" w:hAnsi="Consolas"/>
          <w:b/>
          <w:bCs/>
        </w:rPr>
        <w:t>}_</w:t>
      </w:r>
      <w:proofErr w:type="gramEnd"/>
      <w:r w:rsidRPr="00A81404">
        <w:rPr>
          <w:rFonts w:ascii="Consolas" w:hAnsi="Consolas"/>
          <w:b/>
          <w:bCs/>
        </w:rPr>
        <w:t>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26A10C7F" wp14:editId="2CD8EABB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38DC1628" wp14:editId="0C54D0BF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843017" w14:textId="77777777" w:rsidR="00786ADE" w:rsidRDefault="00786ADE" w:rsidP="008068A2">
      <w:pPr>
        <w:spacing w:after="0" w:line="240" w:lineRule="auto"/>
      </w:pPr>
      <w:r>
        <w:separator/>
      </w:r>
    </w:p>
  </w:endnote>
  <w:endnote w:type="continuationSeparator" w:id="0">
    <w:p w14:paraId="47E0208C" w14:textId="77777777" w:rsidR="00786ADE" w:rsidRDefault="00786A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2FF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2FF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2FF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2FF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0CB426" w14:textId="77777777" w:rsidR="00786ADE" w:rsidRDefault="00786ADE" w:rsidP="008068A2">
      <w:pPr>
        <w:spacing w:after="0" w:line="240" w:lineRule="auto"/>
      </w:pPr>
      <w:r>
        <w:separator/>
      </w:r>
    </w:p>
  </w:footnote>
  <w:footnote w:type="continuationSeparator" w:id="0">
    <w:p w14:paraId="75651809" w14:textId="77777777" w:rsidR="00786ADE" w:rsidRDefault="00786A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86ADE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22FF8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2dx6wyd4(v=vs.110).aspx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judge.softuni.org/Contests/1214/Objects-and-Classes-Lab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image" Target="media/image2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80.png"/><Relationship Id="rId40" Type="http://schemas.openxmlformats.org/officeDocument/2006/relationships/image" Target="media/image3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078659-D718-499E-AECB-2118386C9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3:00Z</cp:lastPrinted>
  <dcterms:created xsi:type="dcterms:W3CDTF">2023-10-23T10:41:00Z</dcterms:created>
  <dcterms:modified xsi:type="dcterms:W3CDTF">2023-10-23T10:41:00Z</dcterms:modified>
  <cp:category>programming;education;software engineering;software development</cp:category>
</cp:coreProperties>
</file>